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Yash Kamire</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ash</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mire</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4 Lilac Lane Buffalo Grove, IL, USA 60089</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ykamire@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176837641</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3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